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C461F2" w14:textId="77777777" w:rsidR="00B24052" w:rsidRDefault="004F6853">
      <w:pPr>
        <w:pStyle w:val="a4"/>
      </w:pPr>
      <w:r>
        <w:t>Отчет по лабораторной работе № 5</w:t>
      </w:r>
    </w:p>
    <w:p w14:paraId="6AEE61B8" w14:textId="77777777" w:rsidR="00B24052" w:rsidRDefault="004F6853">
      <w:pPr>
        <w:pStyle w:val="a5"/>
      </w:pPr>
      <w:r>
        <w:t>Модель хищник-жертва</w:t>
      </w:r>
    </w:p>
    <w:p w14:paraId="26226BA2" w14:textId="5F086580" w:rsidR="00B24052" w:rsidRDefault="00816A2E">
      <w:r>
        <w:t>Рахмедов Орун</w:t>
      </w:r>
      <w:bookmarkStart w:id="0" w:name="_GoBack"/>
      <w:bookmarkEnd w:id="0"/>
    </w:p>
    <w:p w14:paraId="1187F8CD" w14:textId="77777777" w:rsidR="00B24052" w:rsidRDefault="004F6853">
      <w:pPr>
        <w:pStyle w:val="1"/>
      </w:pPr>
      <w:bookmarkStart w:id="1" w:name="цель-работы"/>
      <w:bookmarkStart w:id="2" w:name="_Toc164161428"/>
      <w:r>
        <w:t>Цель работы</w:t>
      </w:r>
      <w:bookmarkEnd w:id="2"/>
    </w:p>
    <w:p w14:paraId="286086DF" w14:textId="77777777" w:rsidR="00B24052" w:rsidRDefault="004F6853">
      <w:pPr>
        <w:pStyle w:val="FirstParagraph"/>
      </w:pPr>
      <w:r>
        <w:t>Построить простейшую модель взаимодействия двух видов типа «хищник — жертва» - модель Лотки-Вольтерры.</w:t>
      </w:r>
    </w:p>
    <w:p w14:paraId="1A22EDE8" w14:textId="77777777" w:rsidR="00B24052" w:rsidRDefault="004F6853">
      <w:pPr>
        <w:pStyle w:val="1"/>
      </w:pPr>
      <w:bookmarkStart w:id="3" w:name="теоретическое-введение"/>
      <w:bookmarkStart w:id="4" w:name="_Toc164161429"/>
      <w:bookmarkEnd w:id="1"/>
      <w:r>
        <w:t>Теоретическое введение</w:t>
      </w:r>
      <w:bookmarkEnd w:id="4"/>
    </w:p>
    <w:p w14:paraId="490DAF67" w14:textId="77777777" w:rsidR="00B24052" w:rsidRDefault="004F6853">
      <w:pPr>
        <w:pStyle w:val="FirstParagraph"/>
      </w:pPr>
      <w:r>
        <w:t>Модель Лотки-Вольтерры является классическим примером математической модели взаимодействия между хищниками и их жертвами в экологи</w:t>
      </w:r>
      <w:r>
        <w:t>и. Названная в честь двух итальянских ученых, Альфредо Лотки и Витторио Вольтерры, она представляет собой систему дифференциальных уравнений, которые описывают динамику популяций обоих видов во времени.</w:t>
      </w:r>
    </w:p>
    <w:p w14:paraId="2D0EDF41" w14:textId="77777777" w:rsidR="00B24052" w:rsidRDefault="004F6853">
      <w:pPr>
        <w:pStyle w:val="a0"/>
      </w:pPr>
      <w:r>
        <w:t>В модели учитывается два вида организмов: хищники и и</w:t>
      </w:r>
      <w:r>
        <w:t>х жертвы. Предполагается, что популяции обоих видов развиваются в изолированной среде без внешних влияний [1].</w:t>
      </w:r>
    </w:p>
    <w:p w14:paraId="2E979C7A" w14:textId="77777777" w:rsidR="00B24052" w:rsidRDefault="004F6853">
      <w:pPr>
        <w:pStyle w:val="1"/>
      </w:pPr>
      <w:bookmarkStart w:id="5" w:name="задание"/>
      <w:bookmarkStart w:id="6" w:name="_Toc164161430"/>
      <w:bookmarkEnd w:id="3"/>
      <w:r>
        <w:t>Задание</w:t>
      </w:r>
      <w:bookmarkEnd w:id="6"/>
    </w:p>
    <w:p w14:paraId="095AC253" w14:textId="77777777" w:rsidR="00B24052" w:rsidRDefault="004F6853">
      <w:pPr>
        <w:pStyle w:val="FirstParagraph"/>
      </w:pPr>
      <w:r>
        <w:t xml:space="preserve">Вариант 17 </w:t>
      </w:r>
    </w:p>
    <w:p w14:paraId="79DDA0FF" w14:textId="77777777" w:rsidR="00B24052" w:rsidRDefault="004F6853">
      <w:pPr>
        <w:pStyle w:val="a0"/>
      </w:pPr>
      <w:r>
        <w:t>Для модели «хищник-жертва»:</w:t>
      </w:r>
    </w:p>
    <w:p w14:paraId="46765557" w14:textId="77777777" w:rsidR="00B24052" w:rsidRDefault="004F6853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69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68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67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66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14:paraId="44B4CA70" w14:textId="77777777" w:rsidR="00B24052" w:rsidRDefault="004F6853">
      <w:pPr>
        <w:pStyle w:val="FirstParagraph"/>
      </w:pPr>
      <w:r>
        <w:t>Постройте график зависимости числ</w:t>
      </w:r>
      <w:r>
        <w:t>енности хищников от численности жертв, а также графики изменения численности хищников и численности жертв при следующих начальных условиях x0 = 4, y0 = 11. Найдите стационарное состояние системы.</w:t>
      </w:r>
    </w:p>
    <w:p w14:paraId="66C710BD" w14:textId="77777777" w:rsidR="00B24052" w:rsidRDefault="004F6853">
      <w:pPr>
        <w:pStyle w:val="1"/>
      </w:pPr>
      <w:bookmarkStart w:id="7" w:name="выполнение-лабораторной-работы"/>
      <w:bookmarkStart w:id="8" w:name="_Toc164161431"/>
      <w:bookmarkEnd w:id="5"/>
      <w:r>
        <w:t>Выполнение лабораторной работы</w:t>
      </w:r>
      <w:bookmarkEnd w:id="8"/>
    </w:p>
    <w:p w14:paraId="7DDA0BA2" w14:textId="77777777" w:rsidR="00B24052" w:rsidRDefault="004F6853">
      <w:pPr>
        <w:pStyle w:val="2"/>
      </w:pPr>
      <w:bookmarkStart w:id="9" w:name="julia"/>
      <w:bookmarkStart w:id="10" w:name="_Toc164161432"/>
      <w:r>
        <w:t>Julia</w:t>
      </w:r>
      <w:bookmarkEnd w:id="10"/>
    </w:p>
    <w:p w14:paraId="30FD320D" w14:textId="77777777" w:rsidR="00B24052" w:rsidRDefault="004F6853">
      <w:pPr>
        <w:pStyle w:val="FirstParagraph"/>
      </w:pPr>
      <w:r>
        <w:t>Напишем код на Jilia дл</w:t>
      </w:r>
      <w:r>
        <w:t>я случая 1: нестационарное состояние системы.</w:t>
      </w:r>
    </w:p>
    <w:p w14:paraId="7C75DB49" w14:textId="77777777" w:rsidR="00B24052" w:rsidRPr="00816A2E" w:rsidRDefault="004F6853">
      <w:pPr>
        <w:pStyle w:val="SourceCode"/>
        <w:rPr>
          <w:lang w:val="en-US"/>
        </w:rPr>
      </w:pPr>
      <w:r w:rsidRPr="00816A2E">
        <w:rPr>
          <w:rStyle w:val="VerbatimChar"/>
          <w:lang w:val="en-US"/>
        </w:rPr>
        <w:lastRenderedPageBreak/>
        <w:t>using Plots, DifferentialEquations</w:t>
      </w:r>
      <w:r w:rsidRPr="00816A2E">
        <w:rPr>
          <w:lang w:val="en-US"/>
        </w:rPr>
        <w:br/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x0 = 4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y0 = 11</w:t>
      </w:r>
      <w:r w:rsidRPr="00816A2E">
        <w:rPr>
          <w:lang w:val="en-US"/>
        </w:rPr>
        <w:br/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a = 0.69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b = 0.068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c = 0.67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d = 0.66</w:t>
      </w:r>
      <w:r w:rsidRPr="00816A2E">
        <w:rPr>
          <w:lang w:val="en-US"/>
        </w:rPr>
        <w:br/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function ode_fn(du, u, p, t)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 xml:space="preserve">    x, y = u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 xml:space="preserve">    du[1] = -a * u[1] + b * u[1] * u[2]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 xml:space="preserve">    du[2] = c * u[2] - d * u[1] * u[2]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end</w:t>
      </w:r>
      <w:r w:rsidRPr="00816A2E">
        <w:rPr>
          <w:lang w:val="en-US"/>
        </w:rPr>
        <w:br/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v0 = [x0, y0]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tspan = (0.0, 60.0)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prob = ODEProblem(ode_fn, v0, tspan)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sol = solve(prob, dtmax=0.05)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X = [u[1] for u in sol.u]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Y = [u[2] for u in sol.u]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T = [t for t in sol.t]</w:t>
      </w:r>
      <w:r w:rsidRPr="00816A2E">
        <w:rPr>
          <w:lang w:val="en-US"/>
        </w:rPr>
        <w:br/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plt = plot(dpi=300, legend=false)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plot!(plt, X, Y, color=:blue)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savefig(plt, "lab05_1.png")</w:t>
      </w:r>
      <w:r w:rsidRPr="00816A2E">
        <w:rPr>
          <w:lang w:val="en-US"/>
        </w:rPr>
        <w:br/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plt2 = plot(dpi=300, legend=true)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plot!(plt2, T, X, label="</w:t>
      </w:r>
      <w:r>
        <w:rPr>
          <w:rStyle w:val="VerbatimChar"/>
        </w:rPr>
        <w:t>Численность</w:t>
      </w:r>
      <w:r w:rsidRPr="00816A2E">
        <w:rPr>
          <w:rStyle w:val="VerbatimChar"/>
          <w:lang w:val="en-US"/>
        </w:rPr>
        <w:t xml:space="preserve"> </w:t>
      </w:r>
      <w:r>
        <w:rPr>
          <w:rStyle w:val="VerbatimChar"/>
        </w:rPr>
        <w:t>жертв</w:t>
      </w:r>
      <w:r w:rsidRPr="00816A2E">
        <w:rPr>
          <w:rStyle w:val="VerbatimChar"/>
          <w:lang w:val="en-US"/>
        </w:rPr>
        <w:t>", color=:red)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plot!(plt2, T, Y, label="</w:t>
      </w:r>
      <w:r>
        <w:rPr>
          <w:rStyle w:val="VerbatimChar"/>
        </w:rPr>
        <w:t>Численность</w:t>
      </w:r>
      <w:r w:rsidRPr="00816A2E">
        <w:rPr>
          <w:rStyle w:val="VerbatimChar"/>
          <w:lang w:val="en-US"/>
        </w:rPr>
        <w:t xml:space="preserve"> </w:t>
      </w:r>
      <w:r>
        <w:rPr>
          <w:rStyle w:val="VerbatimChar"/>
        </w:rPr>
        <w:t>хищников</w:t>
      </w:r>
      <w:r w:rsidRPr="00816A2E">
        <w:rPr>
          <w:rStyle w:val="VerbatimChar"/>
          <w:lang w:val="en-US"/>
        </w:rPr>
        <w:t>", color=:green)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savefig(plt2, "lab05_2.png")</w:t>
      </w:r>
    </w:p>
    <w:p w14:paraId="506A730F" w14:textId="77777777" w:rsidR="00B24052" w:rsidRDefault="004F6853">
      <w:pPr>
        <w:pStyle w:val="FirstParagraph"/>
      </w:pPr>
      <w:r>
        <w:t>Запустим код пр</w:t>
      </w:r>
      <w:r>
        <w:t xml:space="preserve">и помощи командной строки и получим два изображения: Cм. </w:t>
      </w:r>
      <w:hyperlink w:anchor="fig:001">
        <w:r>
          <w:rPr>
            <w:rStyle w:val="ad"/>
          </w:rPr>
          <w:t>рис. 1</w:t>
        </w:r>
      </w:hyperlink>
      <w:r>
        <w:t xml:space="preserve">, Cм. </w:t>
      </w:r>
      <w:hyperlink w:anchor="fig:002">
        <w:r>
          <w:rPr>
            <w:rStyle w:val="ad"/>
          </w:rPr>
          <w:t>рис. 2</w:t>
        </w:r>
      </w:hyperlink>
    </w:p>
    <w:p w14:paraId="1ECCE3E3" w14:textId="77777777" w:rsidR="00B24052" w:rsidRDefault="004F6853">
      <w:pPr>
        <w:pStyle w:val="CaptionedFigure"/>
      </w:pPr>
      <w:r>
        <w:rPr>
          <w:noProof/>
        </w:rPr>
        <w:lastRenderedPageBreak/>
        <w:drawing>
          <wp:inline distT="0" distB="0" distL="0" distR="0" wp14:anchorId="52FEACA0" wp14:editId="0F3165FF">
            <wp:extent cx="3733800" cy="2489200"/>
            <wp:effectExtent l="0" t="0" r="0" b="0"/>
            <wp:docPr id="24" name="Picture" descr="Динамика популяций хищников относительно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lab05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4F4259" w14:textId="77777777" w:rsidR="00B24052" w:rsidRDefault="004F6853">
      <w:pPr>
        <w:pStyle w:val="ImageCaption"/>
      </w:pPr>
      <w:r>
        <w:t>Динамика популяций хищников относительно жертв</w:t>
      </w:r>
    </w:p>
    <w:p w14:paraId="3CB123BA" w14:textId="77777777" w:rsidR="00B24052" w:rsidRDefault="004F6853">
      <w:pPr>
        <w:pStyle w:val="CaptionedFigure"/>
      </w:pPr>
      <w:r>
        <w:rPr>
          <w:noProof/>
        </w:rPr>
        <w:drawing>
          <wp:inline distT="0" distB="0" distL="0" distR="0" wp14:anchorId="7522A261" wp14:editId="4CBC4CA9">
            <wp:extent cx="3733800" cy="2489200"/>
            <wp:effectExtent l="0" t="0" r="0" b="0"/>
            <wp:docPr id="27" name="Picture" descr="Изменение популяций хищников и жертв по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lab05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B476C7" w14:textId="77777777" w:rsidR="00B24052" w:rsidRDefault="004F6853">
      <w:pPr>
        <w:pStyle w:val="ImageCaption"/>
      </w:pPr>
      <w:r>
        <w:t>Изменение популяций хищников и жертв по времени</w:t>
      </w:r>
    </w:p>
    <w:p w14:paraId="103D92D4" w14:textId="77777777" w:rsidR="00B24052" w:rsidRDefault="004F6853">
      <w:pPr>
        <w:pStyle w:val="a0"/>
      </w:pPr>
      <w:r>
        <w:t xml:space="preserve">Напишем код на Jilia </w:t>
      </w:r>
      <w:r>
        <w:t>для случая 2: стационарное состояние системы.</w:t>
      </w:r>
    </w:p>
    <w:p w14:paraId="25367D19" w14:textId="77777777" w:rsidR="00B24052" w:rsidRPr="00816A2E" w:rsidRDefault="004F6853">
      <w:pPr>
        <w:pStyle w:val="SourceCode"/>
        <w:rPr>
          <w:lang w:val="en-US"/>
        </w:rPr>
      </w:pPr>
      <w:r w:rsidRPr="00816A2E">
        <w:rPr>
          <w:rStyle w:val="VerbatimChar"/>
          <w:lang w:val="en-US"/>
        </w:rPr>
        <w:t>using Plots, DifferentialEquations</w:t>
      </w:r>
      <w:r w:rsidRPr="00816A2E">
        <w:rPr>
          <w:lang w:val="en-US"/>
        </w:rPr>
        <w:br/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a = 0.69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b = 0.068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c = 0.67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 xml:space="preserve">d = 0.66 </w:t>
      </w:r>
      <w:r w:rsidRPr="00816A2E">
        <w:rPr>
          <w:lang w:val="en-US"/>
        </w:rPr>
        <w:br/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 xml:space="preserve">x0 = c / d 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y0 = a / b</w:t>
      </w:r>
      <w:r w:rsidRPr="00816A2E">
        <w:rPr>
          <w:lang w:val="en-US"/>
        </w:rPr>
        <w:br/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function ode_fn(du, u, p, t)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 xml:space="preserve">    x, y = u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 xml:space="preserve">    du[1] = -a * u[1] + b * u[1] * u[2]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 xml:space="preserve">    du[2] = c * u[2] - d * u[</w:t>
      </w:r>
      <w:r w:rsidRPr="00816A2E">
        <w:rPr>
          <w:rStyle w:val="VerbatimChar"/>
          <w:lang w:val="en-US"/>
        </w:rPr>
        <w:t>1] * u[2]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end</w:t>
      </w:r>
      <w:r w:rsidRPr="00816A2E">
        <w:rPr>
          <w:lang w:val="en-US"/>
        </w:rPr>
        <w:br/>
      </w:r>
      <w:r w:rsidRPr="00816A2E">
        <w:rPr>
          <w:lang w:val="en-US"/>
        </w:rPr>
        <w:lastRenderedPageBreak/>
        <w:br/>
      </w:r>
      <w:r w:rsidRPr="00816A2E">
        <w:rPr>
          <w:rStyle w:val="VerbatimChar"/>
          <w:lang w:val="en-US"/>
        </w:rPr>
        <w:t>v0 = [x0, y0]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tspan = (0.0, 60.0)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prob = ODEProblem(ode_fn, v0, tspan)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sol = solve(prob, dtmax=0.05)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X = [u[1] for u in sol.u]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Y = [u[2] for u in sol.u]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T = [t for t in sol.t]</w:t>
      </w:r>
      <w:r w:rsidRPr="00816A2E">
        <w:rPr>
          <w:lang w:val="en-US"/>
        </w:rPr>
        <w:br/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plt2 = plot(dpi=300, legend=true)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plot!(plt2, T, X, label="</w:t>
      </w:r>
      <w:r>
        <w:rPr>
          <w:rStyle w:val="VerbatimChar"/>
        </w:rPr>
        <w:t>Числе</w:t>
      </w:r>
      <w:r>
        <w:rPr>
          <w:rStyle w:val="VerbatimChar"/>
        </w:rPr>
        <w:t>нность</w:t>
      </w:r>
      <w:r w:rsidRPr="00816A2E">
        <w:rPr>
          <w:rStyle w:val="VerbatimChar"/>
          <w:lang w:val="en-US"/>
        </w:rPr>
        <w:t xml:space="preserve"> </w:t>
      </w:r>
      <w:r>
        <w:rPr>
          <w:rStyle w:val="VerbatimChar"/>
        </w:rPr>
        <w:t>жертв</w:t>
      </w:r>
      <w:r w:rsidRPr="00816A2E">
        <w:rPr>
          <w:rStyle w:val="VerbatimChar"/>
          <w:lang w:val="en-US"/>
        </w:rPr>
        <w:t>", color=:red)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plot!(plt2, T, Y, label="</w:t>
      </w:r>
      <w:r>
        <w:rPr>
          <w:rStyle w:val="VerbatimChar"/>
        </w:rPr>
        <w:t>Численность</w:t>
      </w:r>
      <w:r w:rsidRPr="00816A2E">
        <w:rPr>
          <w:rStyle w:val="VerbatimChar"/>
          <w:lang w:val="en-US"/>
        </w:rPr>
        <w:t xml:space="preserve"> </w:t>
      </w:r>
      <w:r>
        <w:rPr>
          <w:rStyle w:val="VerbatimChar"/>
        </w:rPr>
        <w:t>хищников</w:t>
      </w:r>
      <w:r w:rsidRPr="00816A2E">
        <w:rPr>
          <w:rStyle w:val="VerbatimChar"/>
          <w:lang w:val="en-US"/>
        </w:rPr>
        <w:t>", color=:green)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savefig(plt2, "lab05_3.png")</w:t>
      </w:r>
    </w:p>
    <w:p w14:paraId="3669F6C2" w14:textId="77777777" w:rsidR="00B24052" w:rsidRDefault="004F6853">
      <w:pPr>
        <w:pStyle w:val="FirstParagraph"/>
      </w:pPr>
      <w:r>
        <w:t xml:space="preserve">Запустим код при помощи командной строки и получим изображениe: Cм. </w:t>
      </w:r>
      <w:hyperlink w:anchor="fig:003">
        <w:r>
          <w:rPr>
            <w:rStyle w:val="ad"/>
          </w:rPr>
          <w:t>рис. 3</w:t>
        </w:r>
      </w:hyperlink>
    </w:p>
    <w:p w14:paraId="1A2C3FAE" w14:textId="77777777" w:rsidR="00B24052" w:rsidRDefault="004F6853">
      <w:pPr>
        <w:pStyle w:val="CaptionedFigure"/>
      </w:pPr>
      <w:r>
        <w:rPr>
          <w:noProof/>
        </w:rPr>
        <w:drawing>
          <wp:inline distT="0" distB="0" distL="0" distR="0" wp14:anchorId="6ED5DF1C" wp14:editId="1DDD2EB5">
            <wp:extent cx="3733800" cy="2489200"/>
            <wp:effectExtent l="0" t="0" r="0" b="0"/>
            <wp:docPr id="30" name="Picture" descr="Стационарное состояние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lab05_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93A977" w14:textId="77777777" w:rsidR="00B24052" w:rsidRDefault="004F6853">
      <w:pPr>
        <w:pStyle w:val="ImageCaption"/>
      </w:pPr>
      <w:r>
        <w:t>Стационарное состояние системы</w:t>
      </w:r>
    </w:p>
    <w:p w14:paraId="71D8F6FF" w14:textId="77777777" w:rsidR="00B24052" w:rsidRDefault="004F6853">
      <w:pPr>
        <w:pStyle w:val="a0"/>
      </w:pPr>
      <w:r>
        <w:t>В стационарном состоянии решение будет представлять собой точку.</w:t>
      </w:r>
    </w:p>
    <w:p w14:paraId="2B887A64" w14:textId="77777777" w:rsidR="00B24052" w:rsidRDefault="004F6853">
      <w:pPr>
        <w:pStyle w:val="2"/>
      </w:pPr>
      <w:bookmarkStart w:id="11" w:name="openmodelica"/>
      <w:bookmarkStart w:id="12" w:name="_Toc164161433"/>
      <w:bookmarkEnd w:id="9"/>
      <w:r>
        <w:t>OpenModelica</w:t>
      </w:r>
      <w:bookmarkEnd w:id="12"/>
    </w:p>
    <w:p w14:paraId="2DCC1B95" w14:textId="77777777" w:rsidR="00B24052" w:rsidRDefault="004F6853">
      <w:pPr>
        <w:pStyle w:val="FirstParagraph"/>
      </w:pPr>
      <w:r>
        <w:t>Напишем код на OpenModelica для случая 1: нестационарное состояние системы.</w:t>
      </w:r>
    </w:p>
    <w:p w14:paraId="0A4AE106" w14:textId="77777777" w:rsidR="00B24052" w:rsidRPr="00816A2E" w:rsidRDefault="004F6853">
      <w:pPr>
        <w:pStyle w:val="SourceCode"/>
        <w:rPr>
          <w:lang w:val="en-US"/>
        </w:rPr>
      </w:pPr>
      <w:r w:rsidRPr="00816A2E">
        <w:rPr>
          <w:rStyle w:val="VerbatimChar"/>
          <w:lang w:val="en-US"/>
        </w:rPr>
        <w:t>model PredatorPrey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parameter Real a = 0.69;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parameter Real b = 0.068;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p</w:t>
      </w:r>
      <w:r w:rsidRPr="00816A2E">
        <w:rPr>
          <w:rStyle w:val="VerbatimChar"/>
          <w:lang w:val="en-US"/>
        </w:rPr>
        <w:t>arameter Real c = 0.67;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parameter Real d = 0.66;</w:t>
      </w:r>
      <w:r w:rsidRPr="00816A2E">
        <w:rPr>
          <w:lang w:val="en-US"/>
        </w:rPr>
        <w:br/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parameter Real x0 = 4;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parameter Real y0 = 11;</w:t>
      </w:r>
      <w:r w:rsidRPr="00816A2E">
        <w:rPr>
          <w:lang w:val="en-US"/>
        </w:rPr>
        <w:br/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Real x(start = x0);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Real y(start = y0);</w:t>
      </w:r>
      <w:r w:rsidRPr="00816A2E">
        <w:rPr>
          <w:lang w:val="en-US"/>
        </w:rPr>
        <w:br/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equation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lastRenderedPageBreak/>
        <w:t>der(x) = -a * x + b * x * y;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der(y) = c * y - d * x * y;</w:t>
      </w:r>
      <w:r w:rsidRPr="00816A2E">
        <w:rPr>
          <w:lang w:val="en-US"/>
        </w:rPr>
        <w:br/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end PredatorPrey;</w:t>
      </w:r>
    </w:p>
    <w:p w14:paraId="75A75800" w14:textId="77777777" w:rsidR="00B24052" w:rsidRDefault="004F6853">
      <w:pPr>
        <w:pStyle w:val="FirstParagraph"/>
      </w:pPr>
      <w:r>
        <w:t>Запустим код при помощи кнопок “</w:t>
      </w:r>
      <w:r>
        <w:t xml:space="preserve">проверить модель” -&gt; “установки симуляции” -&gt; “симулировать”. Не забываем в найстройках указать заданные нам начальные условия Cм. </w:t>
      </w:r>
      <w:hyperlink w:anchor="fig:004">
        <w:r>
          <w:rPr>
            <w:rStyle w:val="ad"/>
          </w:rPr>
          <w:t>рис. 4</w:t>
        </w:r>
      </w:hyperlink>
      <w:r>
        <w:t xml:space="preserve">, Cм. </w:t>
      </w:r>
      <w:hyperlink w:anchor="fig:005">
        <w:r>
          <w:rPr>
            <w:rStyle w:val="ad"/>
          </w:rPr>
          <w:t>рис. 5</w:t>
        </w:r>
      </w:hyperlink>
    </w:p>
    <w:p w14:paraId="2FE7FA60" w14:textId="77777777" w:rsidR="00B24052" w:rsidRDefault="004F6853">
      <w:pPr>
        <w:pStyle w:val="CaptionedFigure"/>
      </w:pPr>
      <w:r>
        <w:rPr>
          <w:noProof/>
        </w:rPr>
        <w:drawing>
          <wp:inline distT="0" distB="0" distL="0" distR="0" wp14:anchorId="4955A135" wp14:editId="751644B8">
            <wp:extent cx="3733800" cy="2093501"/>
            <wp:effectExtent l="0" t="0" r="0" b="0"/>
            <wp:docPr id="34" name="Picture" descr="Динамика популяций хищников относительно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OM_1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3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7D10CF" w14:textId="77777777" w:rsidR="00B24052" w:rsidRDefault="004F6853">
      <w:pPr>
        <w:pStyle w:val="ImageCaption"/>
      </w:pPr>
      <w:r>
        <w:t>Динамика популяций хищников относительно жер</w:t>
      </w:r>
      <w:r>
        <w:t>тв</w:t>
      </w:r>
    </w:p>
    <w:p w14:paraId="65FAD087" w14:textId="77777777" w:rsidR="00B24052" w:rsidRDefault="004F6853">
      <w:pPr>
        <w:pStyle w:val="CaptionedFigure"/>
      </w:pPr>
      <w:r>
        <w:rPr>
          <w:noProof/>
        </w:rPr>
        <w:drawing>
          <wp:inline distT="0" distB="0" distL="0" distR="0" wp14:anchorId="72573835" wp14:editId="171442B7">
            <wp:extent cx="3733800" cy="2074333"/>
            <wp:effectExtent l="0" t="0" r="0" b="0"/>
            <wp:docPr id="37" name="Picture" descr="Изменение популяций хищников и жертв по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OM_2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1ECAA5" w14:textId="77777777" w:rsidR="00B24052" w:rsidRDefault="004F6853">
      <w:pPr>
        <w:pStyle w:val="ImageCaption"/>
      </w:pPr>
      <w:r>
        <w:t>Изменение популяций хищников и жертв по времени</w:t>
      </w:r>
    </w:p>
    <w:p w14:paraId="52510298" w14:textId="77777777" w:rsidR="00B24052" w:rsidRDefault="004F6853">
      <w:pPr>
        <w:pStyle w:val="a0"/>
      </w:pPr>
      <w:r>
        <w:t>Напишем код для случая 2: стационарное состояние системы.</w:t>
      </w:r>
    </w:p>
    <w:p w14:paraId="08DD5538" w14:textId="77777777" w:rsidR="00B24052" w:rsidRPr="00816A2E" w:rsidRDefault="004F6853">
      <w:pPr>
        <w:pStyle w:val="SourceCode"/>
        <w:rPr>
          <w:lang w:val="en-US"/>
        </w:rPr>
      </w:pPr>
      <w:r w:rsidRPr="00816A2E">
        <w:rPr>
          <w:rStyle w:val="VerbatimChar"/>
          <w:lang w:val="en-US"/>
        </w:rPr>
        <w:t>model lab05_2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Real a = 0.69;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Real b = 0.068;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Real c = 0.67;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Real d = 0.066;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Real x;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Real y;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initial equation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x = c / d;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y = a / b;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equation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lastRenderedPageBreak/>
        <w:t>der(x</w:t>
      </w:r>
      <w:r w:rsidRPr="00816A2E">
        <w:rPr>
          <w:rStyle w:val="VerbatimChar"/>
          <w:lang w:val="en-US"/>
        </w:rPr>
        <w:t>) = -a*x + b*x*y;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der(y) = c*y - d*x*y;</w:t>
      </w:r>
      <w:r w:rsidRPr="00816A2E">
        <w:rPr>
          <w:lang w:val="en-US"/>
        </w:rPr>
        <w:br/>
      </w:r>
      <w:r w:rsidRPr="00816A2E">
        <w:rPr>
          <w:rStyle w:val="VerbatimChar"/>
          <w:lang w:val="en-US"/>
        </w:rPr>
        <w:t>end lab05_2;</w:t>
      </w:r>
    </w:p>
    <w:p w14:paraId="2E1AEA36" w14:textId="77777777" w:rsidR="00B24052" w:rsidRDefault="004F6853">
      <w:pPr>
        <w:pStyle w:val="FirstParagraph"/>
      </w:pPr>
      <w:r>
        <w:t xml:space="preserve">Запустим код. Нажимаем галочки x и v для отображения графиков: Cм. </w:t>
      </w:r>
      <w:hyperlink w:anchor="fig:006">
        <w:r>
          <w:rPr>
            <w:rStyle w:val="ad"/>
          </w:rPr>
          <w:t>рис. 6</w:t>
        </w:r>
      </w:hyperlink>
    </w:p>
    <w:p w14:paraId="5997DB2E" w14:textId="77777777" w:rsidR="00B24052" w:rsidRDefault="004F6853">
      <w:pPr>
        <w:pStyle w:val="CaptionedFigure"/>
      </w:pPr>
      <w:r>
        <w:rPr>
          <w:noProof/>
        </w:rPr>
        <w:drawing>
          <wp:inline distT="0" distB="0" distL="0" distR="0" wp14:anchorId="7F502AE3" wp14:editId="418A4073">
            <wp:extent cx="3733800" cy="2151631"/>
            <wp:effectExtent l="0" t="0" r="0" b="0"/>
            <wp:docPr id="40" name="Picture" descr="Стационарное состояние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OM_3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C04B14" w14:textId="77777777" w:rsidR="00B24052" w:rsidRDefault="004F6853">
      <w:pPr>
        <w:pStyle w:val="ImageCaption"/>
      </w:pPr>
      <w:r>
        <w:t>Стационарное состояние системы</w:t>
      </w:r>
    </w:p>
    <w:p w14:paraId="390D102A" w14:textId="77777777" w:rsidR="00B24052" w:rsidRDefault="004F6853">
      <w:pPr>
        <w:pStyle w:val="1"/>
      </w:pPr>
      <w:bookmarkStart w:id="13" w:name="заключение"/>
      <w:bookmarkStart w:id="14" w:name="_Toc164161434"/>
      <w:bookmarkEnd w:id="7"/>
      <w:bookmarkEnd w:id="11"/>
      <w:r>
        <w:t>Заключение</w:t>
      </w:r>
      <w:bookmarkEnd w:id="14"/>
    </w:p>
    <w:p w14:paraId="4531E330" w14:textId="77777777" w:rsidR="00B24052" w:rsidRDefault="004F6853">
      <w:pPr>
        <w:pStyle w:val="FirstParagraph"/>
      </w:pPr>
      <w:r>
        <w:t>Построили простейшую модель взаимодействия двух видов типа «хищник — жертва» - модель Лотки-Вольтерры.</w:t>
      </w:r>
    </w:p>
    <w:p w14:paraId="25E590AA" w14:textId="77777777" w:rsidR="00B24052" w:rsidRDefault="004F6853">
      <w:pPr>
        <w:pStyle w:val="1"/>
      </w:pPr>
      <w:bookmarkStart w:id="15" w:name="библиографическая-справка"/>
      <w:bookmarkStart w:id="16" w:name="_Toc164161435"/>
      <w:bookmarkEnd w:id="13"/>
      <w:r>
        <w:t>Библиографическая справка</w:t>
      </w:r>
      <w:bookmarkEnd w:id="16"/>
    </w:p>
    <w:p w14:paraId="72EB96A2" w14:textId="77777777" w:rsidR="00B24052" w:rsidRDefault="004F6853">
      <w:pPr>
        <w:pStyle w:val="FirstParagraph"/>
      </w:pPr>
      <w:r>
        <w:t>[1] Модель хищник-жертва: https://math-it.petrsu.ru/users/semenova/MathECO/Lections/Lotka_Volterra.pdf</w:t>
      </w:r>
      <w:bookmarkEnd w:id="15"/>
    </w:p>
    <w:sectPr w:rsidR="00B2405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5F94F6" w14:textId="77777777" w:rsidR="004F6853" w:rsidRDefault="004F6853">
      <w:pPr>
        <w:spacing w:after="0"/>
      </w:pPr>
      <w:r>
        <w:separator/>
      </w:r>
    </w:p>
  </w:endnote>
  <w:endnote w:type="continuationSeparator" w:id="0">
    <w:p w14:paraId="2C435107" w14:textId="77777777" w:rsidR="004F6853" w:rsidRDefault="004F68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ACD927" w14:textId="77777777" w:rsidR="004F6853" w:rsidRDefault="004F6853">
      <w:r>
        <w:separator/>
      </w:r>
    </w:p>
  </w:footnote>
  <w:footnote w:type="continuationSeparator" w:id="0">
    <w:p w14:paraId="7EF4D26E" w14:textId="77777777" w:rsidR="004F6853" w:rsidRDefault="004F68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6E30B3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24052"/>
    <w:rsid w:val="004F6853"/>
    <w:rsid w:val="00816A2E"/>
    <w:rsid w:val="00B24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14B953"/>
  <w15:docId w15:val="{B354746A-213C-4F1C-8F66-FAAC7EE45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16A2E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816A2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6</Pages>
  <Words>643</Words>
  <Characters>3669</Characters>
  <Application>Microsoft Office Word</Application>
  <DocSecurity>0</DocSecurity>
  <Lines>30</Lines>
  <Paragraphs>8</Paragraphs>
  <ScaleCrop>false</ScaleCrop>
  <Company/>
  <LinksUpToDate>false</LinksUpToDate>
  <CharactersWithSpaces>4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5</dc:title>
  <dc:creator>Лебедева Ольга Андреевна</dc:creator>
  <cp:keywords/>
  <cp:lastModifiedBy>Рахмедов Орун</cp:lastModifiedBy>
  <cp:revision>2</cp:revision>
  <dcterms:created xsi:type="dcterms:W3CDTF">2024-03-09T11:31:00Z</dcterms:created>
  <dcterms:modified xsi:type="dcterms:W3CDTF">2024-04-16T09:3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Модель хищник-жертв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